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123F" w:rsidRDefault="00BD123F" w:rsidP="00BD123F">
      <w:pPr>
        <w:pStyle w:val="Bezodstpw"/>
        <w:spacing w:line="360" w:lineRule="auto"/>
        <w:ind w:left="4248" w:firstLine="708"/>
        <w:jc w:val="right"/>
        <w:rPr>
          <w:b/>
        </w:rPr>
      </w:pPr>
      <w:r>
        <w:rPr>
          <w:b/>
        </w:rPr>
        <w:t>Załącznik nr 3</w:t>
      </w:r>
    </w:p>
    <w:p w:rsidR="00BD123F" w:rsidRDefault="00BD123F" w:rsidP="00BD123F">
      <w:pPr>
        <w:pStyle w:val="Bezodstpw"/>
        <w:spacing w:line="360" w:lineRule="auto"/>
        <w:ind w:left="4248" w:firstLine="708"/>
        <w:jc w:val="right"/>
      </w:pPr>
      <w:bookmarkStart w:id="0" w:name="_GoBack"/>
      <w:bookmarkEnd w:id="0"/>
    </w:p>
    <w:p w:rsidR="00BD123F" w:rsidRDefault="00BD123F" w:rsidP="00BD123F">
      <w:pPr>
        <w:pStyle w:val="Bezodstpw"/>
        <w:spacing w:line="360" w:lineRule="auto"/>
        <w:ind w:left="4248" w:firstLine="708"/>
        <w:jc w:val="right"/>
      </w:pPr>
      <w:r>
        <w:t xml:space="preserve">……………………………………..., dnia …………………   </w:t>
      </w:r>
      <w:r>
        <w:tab/>
        <w:t xml:space="preserve"> 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BD123F" w:rsidRDefault="00BD123F" w:rsidP="00BD123F">
      <w:pPr>
        <w:pStyle w:val="Bezodstpw"/>
        <w:spacing w:line="360" w:lineRule="auto"/>
        <w:ind w:firstLine="708"/>
        <w:jc w:val="both"/>
      </w:pPr>
    </w:p>
    <w:p w:rsidR="00BD123F" w:rsidRPr="00815E29" w:rsidRDefault="00BD123F" w:rsidP="00BD123F">
      <w:pPr>
        <w:pStyle w:val="Bezodstpw"/>
        <w:spacing w:line="360" w:lineRule="auto"/>
        <w:ind w:firstLine="708"/>
        <w:jc w:val="center"/>
        <w:rPr>
          <w:b/>
        </w:rPr>
      </w:pPr>
      <w:r w:rsidRPr="00815E29">
        <w:rPr>
          <w:b/>
        </w:rPr>
        <w:t>LISTA OSÓB SKŁADAJĄCYCH WNIOSEK</w:t>
      </w:r>
    </w:p>
    <w:p w:rsidR="00BD123F" w:rsidRDefault="00BD123F" w:rsidP="00BD123F">
      <w:pPr>
        <w:pStyle w:val="Bezodstpw"/>
        <w:spacing w:line="360" w:lineRule="auto"/>
        <w:ind w:firstLine="708"/>
        <w:jc w:val="both"/>
      </w:pPr>
    </w:p>
    <w:p w:rsidR="00BD123F" w:rsidRDefault="00BD123F" w:rsidP="00BD123F">
      <w:pPr>
        <w:pStyle w:val="Bezodstpw"/>
        <w:spacing w:line="360" w:lineRule="auto"/>
        <w:ind w:firstLine="708"/>
        <w:jc w:val="both"/>
      </w:pPr>
      <w:r>
        <w:t>My niżej podpisani, stanowiący grupę co najmniej dziesięciu członków Senatu</w:t>
      </w:r>
      <w:r w:rsidRPr="00166D44">
        <w:t xml:space="preserve"> Uniwersytetu Śląskiego w Katowicach, </w:t>
      </w:r>
      <w:r>
        <w:t>niniejszym składamy do Przewodniczącego Senatu Uniwersytetu Śląskiego w Katowicach wniosek o przyjęcie zgłoszenia kandydatury:</w:t>
      </w:r>
    </w:p>
    <w:p w:rsidR="00BD123F" w:rsidRDefault="00BD123F" w:rsidP="00BD123F">
      <w:pPr>
        <w:pStyle w:val="Bezodstpw"/>
        <w:spacing w:line="360" w:lineRule="auto"/>
        <w:ind w:firstLine="708"/>
        <w:jc w:val="both"/>
      </w:pPr>
    </w:p>
    <w:p w:rsidR="00BD123F" w:rsidRDefault="00BD123F" w:rsidP="00BD123F">
      <w:pPr>
        <w:spacing w:after="0" w:line="240" w:lineRule="auto"/>
        <w:jc w:val="center"/>
      </w:pPr>
      <w:r>
        <w:t xml:space="preserve"> ……………………………………………………………………….</w:t>
      </w:r>
    </w:p>
    <w:p w:rsidR="00BD123F" w:rsidRPr="00360A55" w:rsidRDefault="00BD123F" w:rsidP="00BD123F">
      <w:pPr>
        <w:spacing w:after="0" w:line="240" w:lineRule="auto"/>
        <w:jc w:val="center"/>
        <w:rPr>
          <w:sz w:val="18"/>
          <w:szCs w:val="18"/>
        </w:rPr>
      </w:pPr>
      <w:r w:rsidRPr="00360A55">
        <w:rPr>
          <w:sz w:val="18"/>
          <w:szCs w:val="18"/>
        </w:rPr>
        <w:t xml:space="preserve"> (tytuł/stopień naukowy, imię/imiona, nazwisko kandydata)</w:t>
      </w:r>
    </w:p>
    <w:p w:rsidR="00BD123F" w:rsidRDefault="00BD123F" w:rsidP="00BD123F">
      <w:pPr>
        <w:pStyle w:val="Bezodstpw"/>
        <w:spacing w:line="360" w:lineRule="auto"/>
        <w:jc w:val="both"/>
      </w:pPr>
    </w:p>
    <w:p w:rsidR="00BD123F" w:rsidRDefault="00BD123F" w:rsidP="00BD123F">
      <w:pPr>
        <w:pStyle w:val="Bezodstpw"/>
        <w:spacing w:line="360" w:lineRule="auto"/>
        <w:jc w:val="both"/>
      </w:pPr>
      <w:r>
        <w:t>do Rady Uniwersytetu Śląskiego w Katowicach na kadencję 2021 – 2024.</w:t>
      </w:r>
    </w:p>
    <w:p w:rsidR="00BD123F" w:rsidRDefault="00BD123F" w:rsidP="00BD123F">
      <w:pPr>
        <w:pStyle w:val="Bezodstpw"/>
        <w:rPr>
          <w:b/>
        </w:rPr>
      </w:pPr>
    </w:p>
    <w:tbl>
      <w:tblPr>
        <w:tblStyle w:val="Tabela-Siatka"/>
        <w:tblW w:w="9557" w:type="dxa"/>
        <w:tblLook w:val="04A0"/>
      </w:tblPr>
      <w:tblGrid>
        <w:gridCol w:w="675"/>
        <w:gridCol w:w="4844"/>
        <w:gridCol w:w="4038"/>
      </w:tblGrid>
      <w:tr w:rsidR="00BD123F" w:rsidTr="00D21BA7">
        <w:trPr>
          <w:trHeight w:val="1172"/>
        </w:trPr>
        <w:tc>
          <w:tcPr>
            <w:tcW w:w="675" w:type="dxa"/>
          </w:tcPr>
          <w:p w:rsidR="00BD123F" w:rsidRPr="00F42DB8" w:rsidRDefault="00BD123F" w:rsidP="00D21BA7">
            <w:pPr>
              <w:pStyle w:val="Bezodstpw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L. p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  <w:jc w:val="center"/>
              <w:rPr>
                <w:sz w:val="20"/>
                <w:szCs w:val="20"/>
              </w:rPr>
            </w:pPr>
          </w:p>
          <w:p w:rsidR="00BD123F" w:rsidRPr="00F42DB8" w:rsidRDefault="00BD123F" w:rsidP="00D21BA7">
            <w:pPr>
              <w:pStyle w:val="Bezodstpw"/>
              <w:jc w:val="center"/>
              <w:rPr>
                <w:sz w:val="20"/>
                <w:szCs w:val="20"/>
              </w:rPr>
            </w:pPr>
            <w:r w:rsidRPr="00F42DB8">
              <w:rPr>
                <w:sz w:val="20"/>
                <w:szCs w:val="20"/>
              </w:rPr>
              <w:t>Tytuł/stopień naukowy, imię/imiona, nazwisko</w:t>
            </w:r>
            <w:r>
              <w:rPr>
                <w:sz w:val="20"/>
                <w:szCs w:val="20"/>
              </w:rPr>
              <w:t xml:space="preserve"> członka senatu Uniwersytetu Śląskiego w Katowicach</w:t>
            </w: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  <w:jc w:val="center"/>
              <w:rPr>
                <w:sz w:val="20"/>
                <w:szCs w:val="20"/>
              </w:rPr>
            </w:pPr>
          </w:p>
          <w:p w:rsidR="00BD123F" w:rsidRPr="00F42DB8" w:rsidRDefault="00BD123F" w:rsidP="00D21BA7">
            <w:pPr>
              <w:pStyle w:val="Bezodstpw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łasnoręczny p</w:t>
            </w:r>
            <w:r w:rsidRPr="00F42DB8">
              <w:rPr>
                <w:sz w:val="20"/>
                <w:szCs w:val="20"/>
              </w:rPr>
              <w:t>odpis</w:t>
            </w:r>
            <w:r>
              <w:rPr>
                <w:sz w:val="20"/>
                <w:szCs w:val="20"/>
              </w:rPr>
              <w:t xml:space="preserve"> osoby udzielającej poparcia lub </w:t>
            </w:r>
            <w:r w:rsidRPr="00B31675">
              <w:rPr>
                <w:sz w:val="20"/>
                <w:szCs w:val="20"/>
                <w:u w:val="single"/>
              </w:rPr>
              <w:t>informacja o dołączeniu do zgłoszenia potwierdzenia udzielenia poparcia kandydatowi ze służbowego adresu mailowego członka senatu</w:t>
            </w:r>
          </w:p>
        </w:tc>
      </w:tr>
      <w:tr w:rsidR="00BD123F" w:rsidTr="00D21BA7">
        <w:trPr>
          <w:trHeight w:val="414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2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3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4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14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5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6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7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8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9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0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14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1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2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3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4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  <w:tr w:rsidR="00BD123F" w:rsidTr="00D21BA7">
        <w:trPr>
          <w:trHeight w:val="326"/>
        </w:trPr>
        <w:tc>
          <w:tcPr>
            <w:tcW w:w="675" w:type="dxa"/>
          </w:tcPr>
          <w:p w:rsidR="00BD123F" w:rsidRDefault="00BD123F" w:rsidP="00D21BA7">
            <w:pPr>
              <w:pStyle w:val="Bezodstpw"/>
            </w:pPr>
            <w:r>
              <w:t>15.</w:t>
            </w:r>
          </w:p>
        </w:tc>
        <w:tc>
          <w:tcPr>
            <w:tcW w:w="4844" w:type="dxa"/>
          </w:tcPr>
          <w:p w:rsidR="00BD123F" w:rsidRDefault="00BD123F" w:rsidP="00D21BA7">
            <w:pPr>
              <w:pStyle w:val="Bezodstpw"/>
            </w:pPr>
          </w:p>
        </w:tc>
        <w:tc>
          <w:tcPr>
            <w:tcW w:w="4038" w:type="dxa"/>
          </w:tcPr>
          <w:p w:rsidR="00BD123F" w:rsidRDefault="00BD123F" w:rsidP="00D21BA7">
            <w:pPr>
              <w:pStyle w:val="Bezodstpw"/>
            </w:pPr>
          </w:p>
        </w:tc>
      </w:tr>
    </w:tbl>
    <w:p w:rsidR="00BD123F" w:rsidRPr="00CA783C" w:rsidRDefault="00BD123F" w:rsidP="00BD123F">
      <w:pPr>
        <w:rPr>
          <w:b/>
        </w:rPr>
      </w:pPr>
      <w:r w:rsidRPr="00CA783C">
        <w:rPr>
          <w:b/>
        </w:rPr>
        <w:t xml:space="preserve"> </w:t>
      </w:r>
    </w:p>
    <w:p w:rsidR="00CA783C" w:rsidRPr="00BD123F" w:rsidRDefault="00CA783C" w:rsidP="00BD123F"/>
    <w:sectPr w:rsidR="00CA783C" w:rsidRPr="00BD123F" w:rsidSect="00585193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09A4" w:rsidRDefault="002209A4">
      <w:pPr>
        <w:spacing w:after="0" w:line="240" w:lineRule="auto"/>
      </w:pPr>
      <w:r>
        <w:separator/>
      </w:r>
    </w:p>
  </w:endnote>
  <w:endnote w:type="continuationSeparator" w:id="0">
    <w:p w:rsidR="002209A4" w:rsidRDefault="00220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3284047"/>
      <w:docPartObj>
        <w:docPartGallery w:val="Page Numbers (Bottom of Page)"/>
        <w:docPartUnique/>
      </w:docPartObj>
    </w:sdtPr>
    <w:sdtContent>
      <w:p w:rsidR="00585193" w:rsidRDefault="00E804DA">
        <w:pPr>
          <w:pStyle w:val="Stopka"/>
          <w:jc w:val="right"/>
        </w:pPr>
        <w:r>
          <w:fldChar w:fldCharType="begin"/>
        </w:r>
        <w:r w:rsidR="00585193">
          <w:instrText>PAGE   \* MERGEFORMAT</w:instrText>
        </w:r>
        <w:r>
          <w:fldChar w:fldCharType="separate"/>
        </w:r>
        <w:r w:rsidR="00BD123F">
          <w:rPr>
            <w:noProof/>
          </w:rPr>
          <w:t>4</w:t>
        </w:r>
        <w:r>
          <w:fldChar w:fldCharType="end"/>
        </w:r>
      </w:p>
    </w:sdtContent>
  </w:sdt>
  <w:p w:rsidR="00585193" w:rsidRDefault="00585193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09A4" w:rsidRDefault="002209A4">
      <w:pPr>
        <w:spacing w:after="0" w:line="240" w:lineRule="auto"/>
      </w:pPr>
      <w:r>
        <w:separator/>
      </w:r>
    </w:p>
  </w:footnote>
  <w:footnote w:type="continuationSeparator" w:id="0">
    <w:p w:rsidR="002209A4" w:rsidRDefault="002209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A6D5D"/>
    <w:multiLevelType w:val="hybridMultilevel"/>
    <w:tmpl w:val="31480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37228A"/>
    <w:multiLevelType w:val="hybridMultilevel"/>
    <w:tmpl w:val="A15494A8"/>
    <w:lvl w:ilvl="0" w:tplc="04BCE00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550369"/>
    <w:multiLevelType w:val="hybridMultilevel"/>
    <w:tmpl w:val="8E8648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Q0NTU3NDExMzExNjRU0lEKTi0uzszPAykwrgUApcmQaiwAAAA="/>
  </w:docVars>
  <w:rsids>
    <w:rsidRoot w:val="00E6794D"/>
    <w:rsid w:val="000963CF"/>
    <w:rsid w:val="001D7E33"/>
    <w:rsid w:val="002209A4"/>
    <w:rsid w:val="002217F6"/>
    <w:rsid w:val="0023326C"/>
    <w:rsid w:val="002B6FF2"/>
    <w:rsid w:val="003E2B79"/>
    <w:rsid w:val="0044192F"/>
    <w:rsid w:val="0046064D"/>
    <w:rsid w:val="00585193"/>
    <w:rsid w:val="005C30E7"/>
    <w:rsid w:val="0066572D"/>
    <w:rsid w:val="006C08F8"/>
    <w:rsid w:val="00742549"/>
    <w:rsid w:val="00746032"/>
    <w:rsid w:val="00815E29"/>
    <w:rsid w:val="009C14E0"/>
    <w:rsid w:val="00AF32AC"/>
    <w:rsid w:val="00B31675"/>
    <w:rsid w:val="00B55F44"/>
    <w:rsid w:val="00B663A9"/>
    <w:rsid w:val="00BC1F7A"/>
    <w:rsid w:val="00BC76A2"/>
    <w:rsid w:val="00BD123F"/>
    <w:rsid w:val="00CA783C"/>
    <w:rsid w:val="00DC1CFC"/>
    <w:rsid w:val="00E65C1D"/>
    <w:rsid w:val="00E6794D"/>
    <w:rsid w:val="00E804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D123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E6794D"/>
    <w:pPr>
      <w:spacing w:after="0" w:line="240" w:lineRule="auto"/>
    </w:pPr>
  </w:style>
  <w:style w:type="paragraph" w:styleId="Stopka">
    <w:name w:val="footer"/>
    <w:basedOn w:val="Normalny"/>
    <w:link w:val="StopkaZnak"/>
    <w:uiPriority w:val="99"/>
    <w:unhideWhenUsed/>
    <w:rsid w:val="00E67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94D"/>
  </w:style>
  <w:style w:type="table" w:styleId="Tabela-Siatka">
    <w:name w:val="Table Grid"/>
    <w:basedOn w:val="Standardowy"/>
    <w:uiPriority w:val="59"/>
    <w:rsid w:val="000963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unhideWhenUsed/>
    <w:rsid w:val="000963CF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CA783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794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E6794D"/>
    <w:pPr>
      <w:spacing w:after="0" w:line="240" w:lineRule="auto"/>
    </w:pPr>
  </w:style>
  <w:style w:type="paragraph" w:styleId="Stopka">
    <w:name w:val="footer"/>
    <w:basedOn w:val="Normalny"/>
    <w:link w:val="StopkaZnak"/>
    <w:uiPriority w:val="99"/>
    <w:unhideWhenUsed/>
    <w:rsid w:val="00E67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94D"/>
  </w:style>
  <w:style w:type="table" w:styleId="Tabela-Siatka">
    <w:name w:val="Table Grid"/>
    <w:basedOn w:val="Standardowy"/>
    <w:uiPriority w:val="59"/>
    <w:rsid w:val="00096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0963CF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CA783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Szostek-Aksamit</dc:creator>
  <cp:lastModifiedBy>Adam Bawołek</cp:lastModifiedBy>
  <cp:revision>3</cp:revision>
  <dcterms:created xsi:type="dcterms:W3CDTF">2020-12-01T16:44:00Z</dcterms:created>
  <dcterms:modified xsi:type="dcterms:W3CDTF">2020-12-01T16:57:00Z</dcterms:modified>
</cp:coreProperties>
</file>